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67CFB" w:rsidRDefault="00D67CFB" w:rsidP="00D67CFB">
      <w:proofErr w:type="gramStart"/>
      <w:r>
        <w:t>Day 01.</w:t>
      </w:r>
      <w:proofErr w:type="gramEnd"/>
      <w:r>
        <w:t xml:space="preserve"> Islamabad</w:t>
      </w:r>
    </w:p>
    <w:p w:rsidR="00D67CFB" w:rsidRDefault="00D67CFB" w:rsidP="00D67CFB">
      <w:pPr>
        <w:pStyle w:val="ListParagraph"/>
        <w:numPr>
          <w:ilvl w:val="0"/>
          <w:numId w:val="1"/>
        </w:numPr>
      </w:pPr>
      <w:r>
        <w:t>Transfer to Hotel</w:t>
      </w:r>
    </w:p>
    <w:p w:rsidR="00D67CFB" w:rsidRDefault="00D67CFB" w:rsidP="00D67CFB">
      <w:pPr>
        <w:pStyle w:val="ListParagraph"/>
        <w:numPr>
          <w:ilvl w:val="0"/>
          <w:numId w:val="1"/>
        </w:numPr>
      </w:pPr>
      <w:r>
        <w:t>Rest</w:t>
      </w:r>
    </w:p>
    <w:p w:rsidR="00D67CFB" w:rsidRDefault="00D67CFB" w:rsidP="00D67CFB">
      <w:pPr>
        <w:pStyle w:val="ListParagraph"/>
        <w:numPr>
          <w:ilvl w:val="0"/>
          <w:numId w:val="1"/>
        </w:numPr>
      </w:pPr>
      <w:r>
        <w:t>Briefing</w:t>
      </w:r>
    </w:p>
    <w:p w:rsidR="00D67CFB" w:rsidRDefault="00D67CFB" w:rsidP="00D67CFB">
      <w:pPr>
        <w:pStyle w:val="ListParagraph"/>
        <w:numPr>
          <w:ilvl w:val="0"/>
          <w:numId w:val="1"/>
        </w:numPr>
      </w:pPr>
      <w:r>
        <w:t>Night Stay: Hotel</w:t>
      </w:r>
    </w:p>
    <w:p w:rsidR="00D67CFB" w:rsidRDefault="00D67CFB" w:rsidP="00D67CFB">
      <w:proofErr w:type="gramStart"/>
      <w:r>
        <w:t>Day 02.</w:t>
      </w:r>
      <w:proofErr w:type="gramEnd"/>
      <w:r>
        <w:t xml:space="preserve"> Islamabad to </w:t>
      </w:r>
      <w:proofErr w:type="spellStart"/>
      <w:r>
        <w:t>Skardu</w:t>
      </w:r>
      <w:proofErr w:type="spellEnd"/>
    </w:p>
    <w:p w:rsidR="00D67CFB" w:rsidRDefault="00D67CFB" w:rsidP="00D67CFB">
      <w:pPr>
        <w:pStyle w:val="ListParagraph"/>
        <w:numPr>
          <w:ilvl w:val="0"/>
          <w:numId w:val="2"/>
        </w:numPr>
      </w:pPr>
      <w:r>
        <w:t>Flight</w:t>
      </w:r>
    </w:p>
    <w:p w:rsidR="00D67CFB" w:rsidRDefault="00D67CFB" w:rsidP="00D67CFB">
      <w:pPr>
        <w:pStyle w:val="ListParagraph"/>
        <w:numPr>
          <w:ilvl w:val="0"/>
          <w:numId w:val="2"/>
        </w:numPr>
      </w:pPr>
      <w:r>
        <w:t>Free Day</w:t>
      </w:r>
    </w:p>
    <w:p w:rsidR="00D67CFB" w:rsidRDefault="00D67CFB" w:rsidP="00D67CFB">
      <w:pPr>
        <w:pStyle w:val="ListParagraph"/>
        <w:numPr>
          <w:ilvl w:val="0"/>
          <w:numId w:val="2"/>
        </w:numPr>
      </w:pPr>
      <w:r>
        <w:t>Night Stay: Hotel</w:t>
      </w:r>
    </w:p>
    <w:p w:rsidR="00D67CFB" w:rsidRDefault="00D67CFB" w:rsidP="00D67CFB">
      <w:proofErr w:type="gramStart"/>
      <w:r>
        <w:t>Day 03.</w:t>
      </w:r>
      <w:proofErr w:type="gramEnd"/>
      <w:r>
        <w:t xml:space="preserve"> </w:t>
      </w:r>
      <w:proofErr w:type="spellStart"/>
      <w:r>
        <w:t>Skardu</w:t>
      </w:r>
      <w:proofErr w:type="spellEnd"/>
    </w:p>
    <w:p w:rsidR="00D67CFB" w:rsidRDefault="00D67CFB" w:rsidP="00D67CFB">
      <w:pPr>
        <w:pStyle w:val="ListParagraph"/>
        <w:numPr>
          <w:ilvl w:val="0"/>
          <w:numId w:val="3"/>
        </w:numPr>
      </w:pPr>
      <w:proofErr w:type="spellStart"/>
      <w:r>
        <w:t>Kharpocho</w:t>
      </w:r>
      <w:proofErr w:type="spellEnd"/>
      <w:r>
        <w:t xml:space="preserve"> Fort</w:t>
      </w:r>
    </w:p>
    <w:p w:rsidR="00D67CFB" w:rsidRDefault="00D67CFB" w:rsidP="00D67CFB">
      <w:pPr>
        <w:pStyle w:val="ListParagraph"/>
        <w:numPr>
          <w:ilvl w:val="0"/>
          <w:numId w:val="3"/>
        </w:numPr>
      </w:pPr>
      <w:r>
        <w:t>Organic Village</w:t>
      </w:r>
    </w:p>
    <w:p w:rsidR="00D67CFB" w:rsidRDefault="00D67CFB" w:rsidP="00D67CFB">
      <w:pPr>
        <w:pStyle w:val="ListParagraph"/>
        <w:numPr>
          <w:ilvl w:val="0"/>
          <w:numId w:val="3"/>
        </w:numPr>
      </w:pPr>
      <w:proofErr w:type="spellStart"/>
      <w:r>
        <w:t>Shangrila</w:t>
      </w:r>
      <w:proofErr w:type="spellEnd"/>
      <w:r>
        <w:t xml:space="preserve"> Lake</w:t>
      </w:r>
    </w:p>
    <w:p w:rsidR="00D67CFB" w:rsidRDefault="00D67CFB" w:rsidP="00D67CFB">
      <w:pPr>
        <w:pStyle w:val="ListParagraph"/>
        <w:numPr>
          <w:ilvl w:val="0"/>
          <w:numId w:val="3"/>
        </w:numPr>
      </w:pPr>
      <w:r>
        <w:t>Night Stay: Hotel</w:t>
      </w:r>
    </w:p>
    <w:p w:rsidR="00D67CFB" w:rsidRDefault="00D67CFB" w:rsidP="00D67CFB">
      <w:proofErr w:type="gramStart"/>
      <w:r>
        <w:t>Day 04.</w:t>
      </w:r>
      <w:proofErr w:type="gramEnd"/>
      <w:r>
        <w:t xml:space="preserve"> </w:t>
      </w:r>
      <w:proofErr w:type="spellStart"/>
      <w:r>
        <w:t>Skardu</w:t>
      </w:r>
      <w:proofErr w:type="spellEnd"/>
      <w:r>
        <w:t xml:space="preserve">- </w:t>
      </w:r>
      <w:proofErr w:type="spellStart"/>
      <w:r>
        <w:t>Askoli</w:t>
      </w:r>
      <w:proofErr w:type="spellEnd"/>
    </w:p>
    <w:p w:rsidR="00D67CFB" w:rsidRDefault="00D67CFB" w:rsidP="00D67CFB">
      <w:pPr>
        <w:pStyle w:val="ListParagraph"/>
        <w:numPr>
          <w:ilvl w:val="0"/>
          <w:numId w:val="4"/>
        </w:numPr>
      </w:pPr>
      <w:proofErr w:type="spellStart"/>
      <w:r>
        <w:t>Shigar</w:t>
      </w:r>
      <w:proofErr w:type="spellEnd"/>
    </w:p>
    <w:p w:rsidR="00D67CFB" w:rsidRDefault="00D67CFB" w:rsidP="00D67CFB">
      <w:pPr>
        <w:pStyle w:val="ListParagraph"/>
        <w:numPr>
          <w:ilvl w:val="0"/>
          <w:numId w:val="4"/>
        </w:numPr>
      </w:pPr>
      <w:r>
        <w:t xml:space="preserve">Jeep drive to </w:t>
      </w:r>
      <w:proofErr w:type="spellStart"/>
      <w:r>
        <w:t>Askoli</w:t>
      </w:r>
      <w:proofErr w:type="spellEnd"/>
    </w:p>
    <w:p w:rsidR="00D67CFB" w:rsidRDefault="00D67CFB" w:rsidP="00D67CFB">
      <w:pPr>
        <w:pStyle w:val="ListParagraph"/>
        <w:numPr>
          <w:ilvl w:val="0"/>
          <w:numId w:val="4"/>
        </w:numPr>
      </w:pPr>
      <w:r>
        <w:t>6-8 Hours Drive</w:t>
      </w:r>
    </w:p>
    <w:p w:rsidR="00D67CFB" w:rsidRDefault="00D67CFB" w:rsidP="00D67CFB">
      <w:pPr>
        <w:pStyle w:val="ListParagraph"/>
        <w:numPr>
          <w:ilvl w:val="0"/>
          <w:numId w:val="4"/>
        </w:numPr>
      </w:pPr>
      <w:r>
        <w:t>Night Stay: Dome Tent</w:t>
      </w:r>
    </w:p>
    <w:p w:rsidR="00D67CFB" w:rsidRDefault="00D67CFB" w:rsidP="00D67CFB">
      <w:proofErr w:type="gramStart"/>
      <w:r>
        <w:t>Day 05.</w:t>
      </w:r>
      <w:proofErr w:type="gramEnd"/>
      <w:r>
        <w:t xml:space="preserve"> </w:t>
      </w:r>
      <w:proofErr w:type="spellStart"/>
      <w:r>
        <w:t>Askoli</w:t>
      </w:r>
      <w:proofErr w:type="spellEnd"/>
      <w:r>
        <w:t xml:space="preserve">- </w:t>
      </w:r>
      <w:proofErr w:type="spellStart"/>
      <w:r>
        <w:t>Jhola</w:t>
      </w:r>
      <w:proofErr w:type="spellEnd"/>
    </w:p>
    <w:p w:rsidR="00D67CFB" w:rsidRDefault="00D67CFB" w:rsidP="00D67CFB">
      <w:pPr>
        <w:pStyle w:val="ListParagraph"/>
        <w:numPr>
          <w:ilvl w:val="0"/>
          <w:numId w:val="5"/>
        </w:numPr>
      </w:pPr>
      <w:r>
        <w:t xml:space="preserve">Trek to </w:t>
      </w:r>
      <w:proofErr w:type="spellStart"/>
      <w:r>
        <w:t>Jhola</w:t>
      </w:r>
      <w:proofErr w:type="spellEnd"/>
    </w:p>
    <w:p w:rsidR="00D67CFB" w:rsidRDefault="00D67CFB" w:rsidP="00D67CFB">
      <w:pPr>
        <w:pStyle w:val="ListParagraph"/>
        <w:numPr>
          <w:ilvl w:val="0"/>
          <w:numId w:val="5"/>
        </w:numPr>
      </w:pPr>
      <w:proofErr w:type="spellStart"/>
      <w:r>
        <w:t>Biafo</w:t>
      </w:r>
      <w:proofErr w:type="spellEnd"/>
      <w:r>
        <w:t xml:space="preserve"> Glacier</w:t>
      </w:r>
    </w:p>
    <w:p w:rsidR="00D67CFB" w:rsidRDefault="00D67CFB" w:rsidP="00D67CFB">
      <w:pPr>
        <w:pStyle w:val="ListParagraph"/>
        <w:numPr>
          <w:ilvl w:val="0"/>
          <w:numId w:val="5"/>
        </w:numPr>
      </w:pPr>
      <w:r>
        <w:t>Night Stay: Dome Tent</w:t>
      </w:r>
    </w:p>
    <w:p w:rsidR="00D67CFB" w:rsidRDefault="00D67CFB" w:rsidP="00D67CFB">
      <w:proofErr w:type="gramStart"/>
      <w:r>
        <w:t>Day 06.</w:t>
      </w:r>
      <w:proofErr w:type="gramEnd"/>
      <w:r>
        <w:t xml:space="preserve"> </w:t>
      </w:r>
      <w:proofErr w:type="spellStart"/>
      <w:r>
        <w:t>Jhola</w:t>
      </w:r>
      <w:proofErr w:type="spellEnd"/>
      <w:r>
        <w:t xml:space="preserve"> – </w:t>
      </w:r>
      <w:proofErr w:type="spellStart"/>
      <w:r>
        <w:t>Paiju</w:t>
      </w:r>
      <w:proofErr w:type="spellEnd"/>
    </w:p>
    <w:p w:rsidR="00D67CFB" w:rsidRDefault="00D67CFB" w:rsidP="00D67CFB">
      <w:pPr>
        <w:pStyle w:val="ListParagraph"/>
        <w:numPr>
          <w:ilvl w:val="0"/>
          <w:numId w:val="6"/>
        </w:numPr>
      </w:pPr>
      <w:proofErr w:type="spellStart"/>
      <w:r>
        <w:t>Paiju</w:t>
      </w:r>
      <w:proofErr w:type="spellEnd"/>
    </w:p>
    <w:p w:rsidR="00D67CFB" w:rsidRDefault="00D67CFB" w:rsidP="00D67CFB">
      <w:proofErr w:type="gramStart"/>
      <w:r>
        <w:t>Day 07.</w:t>
      </w:r>
      <w:proofErr w:type="gramEnd"/>
      <w:r>
        <w:t xml:space="preserve"> </w:t>
      </w:r>
      <w:proofErr w:type="spellStart"/>
      <w:r>
        <w:t>Paiju</w:t>
      </w:r>
      <w:proofErr w:type="spellEnd"/>
    </w:p>
    <w:p w:rsidR="00D67CFB" w:rsidRDefault="00D67CFB" w:rsidP="00D67CFB">
      <w:pPr>
        <w:pStyle w:val="ListParagraph"/>
        <w:numPr>
          <w:ilvl w:val="0"/>
          <w:numId w:val="6"/>
        </w:numPr>
      </w:pPr>
      <w:r>
        <w:t>Acclimatization Walk</w:t>
      </w:r>
    </w:p>
    <w:p w:rsidR="00D67CFB" w:rsidRDefault="00D67CFB" w:rsidP="00D67CFB">
      <w:pPr>
        <w:pStyle w:val="ListParagraph"/>
        <w:numPr>
          <w:ilvl w:val="0"/>
          <w:numId w:val="6"/>
        </w:numPr>
      </w:pPr>
      <w:r>
        <w:t>Rest</w:t>
      </w:r>
    </w:p>
    <w:p w:rsidR="00D67CFB" w:rsidRDefault="00D67CFB" w:rsidP="00D67CFB">
      <w:pPr>
        <w:pStyle w:val="ListParagraph"/>
        <w:numPr>
          <w:ilvl w:val="0"/>
          <w:numId w:val="6"/>
        </w:numPr>
      </w:pPr>
      <w:r>
        <w:t>Night Stay: Dome Tent</w:t>
      </w:r>
    </w:p>
    <w:p w:rsidR="00D67CFB" w:rsidRDefault="00D67CFB" w:rsidP="00D67CFB">
      <w:proofErr w:type="gramStart"/>
      <w:r>
        <w:t>Day 08.</w:t>
      </w:r>
      <w:proofErr w:type="gramEnd"/>
      <w:r>
        <w:t xml:space="preserve">  </w:t>
      </w:r>
      <w:proofErr w:type="spellStart"/>
      <w:r>
        <w:t>Paiju</w:t>
      </w:r>
      <w:proofErr w:type="spellEnd"/>
      <w:r>
        <w:t xml:space="preserve">- </w:t>
      </w:r>
      <w:proofErr w:type="spellStart"/>
      <w:r>
        <w:t>Khoburste</w:t>
      </w:r>
      <w:proofErr w:type="spellEnd"/>
    </w:p>
    <w:p w:rsidR="00D67CFB" w:rsidRDefault="00D67CFB" w:rsidP="00D67CFB">
      <w:pPr>
        <w:pStyle w:val="ListParagraph"/>
        <w:numPr>
          <w:ilvl w:val="0"/>
          <w:numId w:val="7"/>
        </w:numPr>
      </w:pPr>
      <w:proofErr w:type="spellStart"/>
      <w:r>
        <w:t>Baltoro</w:t>
      </w:r>
      <w:proofErr w:type="spellEnd"/>
      <w:r>
        <w:t xml:space="preserve"> Glacier</w:t>
      </w:r>
    </w:p>
    <w:p w:rsidR="00D67CFB" w:rsidRDefault="00D67CFB" w:rsidP="00D67CFB">
      <w:pPr>
        <w:pStyle w:val="ListParagraph"/>
        <w:numPr>
          <w:ilvl w:val="0"/>
          <w:numId w:val="7"/>
        </w:numPr>
      </w:pPr>
      <w:proofErr w:type="spellStart"/>
      <w:r>
        <w:lastRenderedPageBreak/>
        <w:t>Khoburste</w:t>
      </w:r>
      <w:proofErr w:type="spellEnd"/>
    </w:p>
    <w:p w:rsidR="00D67CFB" w:rsidRDefault="00D67CFB" w:rsidP="00D67CFB">
      <w:pPr>
        <w:pStyle w:val="ListParagraph"/>
        <w:numPr>
          <w:ilvl w:val="0"/>
          <w:numId w:val="7"/>
        </w:numPr>
      </w:pPr>
      <w:r>
        <w:t>Night Stay: Dome Tent</w:t>
      </w:r>
    </w:p>
    <w:p w:rsidR="00D67CFB" w:rsidRDefault="00D67CFB" w:rsidP="00D67CFB">
      <w:proofErr w:type="gramStart"/>
      <w:r>
        <w:t>Day 09.</w:t>
      </w:r>
      <w:proofErr w:type="gramEnd"/>
      <w:r>
        <w:t xml:space="preserve">  </w:t>
      </w:r>
      <w:proofErr w:type="spellStart"/>
      <w:r>
        <w:t>Khoburste</w:t>
      </w:r>
      <w:proofErr w:type="spellEnd"/>
      <w:r>
        <w:t xml:space="preserve">- </w:t>
      </w:r>
      <w:proofErr w:type="spellStart"/>
      <w:r>
        <w:t>Urdukus</w:t>
      </w:r>
      <w:proofErr w:type="spellEnd"/>
    </w:p>
    <w:p w:rsidR="00D67CFB" w:rsidRDefault="00D67CFB" w:rsidP="00D67CFB">
      <w:pPr>
        <w:pStyle w:val="ListParagraph"/>
        <w:numPr>
          <w:ilvl w:val="0"/>
          <w:numId w:val="8"/>
        </w:numPr>
      </w:pPr>
      <w:proofErr w:type="spellStart"/>
      <w:r>
        <w:t>Urdukas</w:t>
      </w:r>
      <w:proofErr w:type="spellEnd"/>
    </w:p>
    <w:p w:rsidR="00D67CFB" w:rsidRDefault="00D67CFB" w:rsidP="00D67CFB">
      <w:pPr>
        <w:pStyle w:val="ListParagraph"/>
        <w:numPr>
          <w:ilvl w:val="0"/>
          <w:numId w:val="8"/>
        </w:numPr>
      </w:pPr>
      <w:r>
        <w:t>Night Stay: Dome Tent</w:t>
      </w:r>
    </w:p>
    <w:p w:rsidR="00D67CFB" w:rsidRDefault="00D67CFB" w:rsidP="00D67CFB">
      <w:proofErr w:type="gramStart"/>
      <w:r>
        <w:t>Day 10.</w:t>
      </w:r>
      <w:proofErr w:type="gramEnd"/>
      <w:r>
        <w:t xml:space="preserve"> </w:t>
      </w:r>
      <w:proofErr w:type="spellStart"/>
      <w:r>
        <w:t>Urdukus</w:t>
      </w:r>
      <w:proofErr w:type="spellEnd"/>
      <w:r>
        <w:t xml:space="preserve"> – </w:t>
      </w:r>
      <w:proofErr w:type="spellStart"/>
      <w:r>
        <w:t>Goro</w:t>
      </w:r>
      <w:proofErr w:type="spellEnd"/>
      <w:r>
        <w:t>-II</w:t>
      </w:r>
    </w:p>
    <w:p w:rsidR="00D67CFB" w:rsidRDefault="00D67CFB" w:rsidP="00D67CFB">
      <w:pPr>
        <w:pStyle w:val="ListParagraph"/>
        <w:numPr>
          <w:ilvl w:val="0"/>
          <w:numId w:val="9"/>
        </w:numPr>
      </w:pPr>
      <w:proofErr w:type="spellStart"/>
      <w:r>
        <w:t>Goro</w:t>
      </w:r>
      <w:proofErr w:type="spellEnd"/>
      <w:r>
        <w:t>-II</w:t>
      </w:r>
    </w:p>
    <w:p w:rsidR="00D67CFB" w:rsidRDefault="00D67CFB" w:rsidP="00D67CFB">
      <w:pPr>
        <w:pStyle w:val="ListParagraph"/>
        <w:numPr>
          <w:ilvl w:val="0"/>
          <w:numId w:val="9"/>
        </w:numPr>
      </w:pPr>
      <w:r>
        <w:t>Night Stay: Dome Tent</w:t>
      </w:r>
    </w:p>
    <w:p w:rsidR="00D67CFB" w:rsidRDefault="00D67CFB" w:rsidP="00D67CFB">
      <w:proofErr w:type="gramStart"/>
      <w:r>
        <w:t>Day 11.</w:t>
      </w:r>
      <w:proofErr w:type="gramEnd"/>
      <w:r>
        <w:t xml:space="preserve"> </w:t>
      </w:r>
      <w:proofErr w:type="spellStart"/>
      <w:r>
        <w:t>Goro</w:t>
      </w:r>
      <w:proofErr w:type="spellEnd"/>
      <w:r>
        <w:t>-II – Concordia</w:t>
      </w:r>
    </w:p>
    <w:p w:rsidR="00D67CFB" w:rsidRDefault="00D67CFB" w:rsidP="00D67CFB">
      <w:pPr>
        <w:pStyle w:val="ListParagraph"/>
        <w:numPr>
          <w:ilvl w:val="0"/>
          <w:numId w:val="10"/>
        </w:numPr>
      </w:pPr>
      <w:r>
        <w:t>K2 Base Camp Trek</w:t>
      </w:r>
    </w:p>
    <w:p w:rsidR="00D67CFB" w:rsidRDefault="00D67CFB" w:rsidP="00D67CFB">
      <w:pPr>
        <w:pStyle w:val="ListParagraph"/>
        <w:numPr>
          <w:ilvl w:val="0"/>
          <w:numId w:val="10"/>
        </w:numPr>
      </w:pPr>
      <w:r>
        <w:t>Concordia</w:t>
      </w:r>
    </w:p>
    <w:p w:rsidR="00D67CFB" w:rsidRDefault="00D67CFB" w:rsidP="00D67CFB">
      <w:pPr>
        <w:pStyle w:val="ListParagraph"/>
        <w:numPr>
          <w:ilvl w:val="0"/>
          <w:numId w:val="10"/>
        </w:numPr>
      </w:pPr>
      <w:r>
        <w:t>Night Stay: Dome Tent</w:t>
      </w:r>
    </w:p>
    <w:p w:rsidR="00D67CFB" w:rsidRDefault="00D67CFB" w:rsidP="00D67CFB">
      <w:proofErr w:type="gramStart"/>
      <w:r>
        <w:t>Day 12.</w:t>
      </w:r>
      <w:proofErr w:type="gramEnd"/>
      <w:r>
        <w:t xml:space="preserve"> K2 Base Camp</w:t>
      </w:r>
    </w:p>
    <w:p w:rsidR="00D67CFB" w:rsidRDefault="00D67CFB" w:rsidP="00D67CFB">
      <w:pPr>
        <w:pStyle w:val="ListParagraph"/>
        <w:numPr>
          <w:ilvl w:val="0"/>
          <w:numId w:val="11"/>
        </w:numPr>
      </w:pPr>
      <w:r>
        <w:t>Trek to K2 Base Camp</w:t>
      </w:r>
    </w:p>
    <w:p w:rsidR="00D67CFB" w:rsidRDefault="00D67CFB" w:rsidP="00D67CFB">
      <w:pPr>
        <w:pStyle w:val="ListParagraph"/>
        <w:numPr>
          <w:ilvl w:val="0"/>
          <w:numId w:val="11"/>
        </w:numPr>
      </w:pPr>
      <w:r>
        <w:t xml:space="preserve">Art </w:t>
      </w:r>
      <w:proofErr w:type="spellStart"/>
      <w:r>
        <w:t>Gilkey</w:t>
      </w:r>
      <w:proofErr w:type="spellEnd"/>
      <w:r>
        <w:t xml:space="preserve"> Memorial </w:t>
      </w:r>
    </w:p>
    <w:p w:rsidR="00D67CFB" w:rsidRDefault="00D67CFB" w:rsidP="00D67CFB">
      <w:pPr>
        <w:pStyle w:val="ListParagraph"/>
        <w:numPr>
          <w:ilvl w:val="0"/>
          <w:numId w:val="11"/>
        </w:numPr>
      </w:pPr>
      <w:r>
        <w:t>K2 Base Camp</w:t>
      </w:r>
    </w:p>
    <w:p w:rsidR="00D67CFB" w:rsidRDefault="00D67CFB" w:rsidP="00D67CFB">
      <w:pPr>
        <w:pStyle w:val="ListParagraph"/>
        <w:numPr>
          <w:ilvl w:val="0"/>
          <w:numId w:val="11"/>
        </w:numPr>
      </w:pPr>
      <w:r>
        <w:t>Night Stay: Dome Tent</w:t>
      </w:r>
    </w:p>
    <w:p w:rsidR="00D67CFB" w:rsidRDefault="00D67CFB" w:rsidP="00D67CFB">
      <w:proofErr w:type="gramStart"/>
      <w:r>
        <w:t>Day 13.</w:t>
      </w:r>
      <w:proofErr w:type="gramEnd"/>
      <w:r>
        <w:t xml:space="preserve">  K2 Base Camp- Concordia</w:t>
      </w:r>
    </w:p>
    <w:p w:rsidR="00D67CFB" w:rsidRDefault="00D67CFB" w:rsidP="00D67CFB">
      <w:pPr>
        <w:pStyle w:val="ListParagraph"/>
        <w:numPr>
          <w:ilvl w:val="0"/>
          <w:numId w:val="13"/>
        </w:numPr>
      </w:pPr>
      <w:r>
        <w:t>Trek Back to Concordia and Rest</w:t>
      </w:r>
    </w:p>
    <w:p w:rsidR="00D67CFB" w:rsidRDefault="00D67CFB" w:rsidP="00D67CFB">
      <w:pPr>
        <w:pStyle w:val="ListParagraph"/>
        <w:numPr>
          <w:ilvl w:val="0"/>
          <w:numId w:val="13"/>
        </w:numPr>
      </w:pPr>
      <w:r>
        <w:t>Night Stay: Dome Tent</w:t>
      </w:r>
    </w:p>
    <w:p w:rsidR="00D67CFB" w:rsidRDefault="00D67CFB" w:rsidP="00D67CFB">
      <w:proofErr w:type="gramStart"/>
      <w:r>
        <w:t>Day 14.</w:t>
      </w:r>
      <w:proofErr w:type="gramEnd"/>
      <w:r>
        <w:t xml:space="preserve"> Concordia- Ali Camp</w:t>
      </w:r>
    </w:p>
    <w:p w:rsidR="00D67CFB" w:rsidRDefault="00BB0241" w:rsidP="00D67CFB">
      <w:pPr>
        <w:pStyle w:val="ListParagraph"/>
        <w:numPr>
          <w:ilvl w:val="0"/>
          <w:numId w:val="14"/>
        </w:numPr>
      </w:pPr>
      <w:r>
        <w:t>Ali Camp</w:t>
      </w:r>
    </w:p>
    <w:p w:rsidR="00BB0241" w:rsidRDefault="00BB0241" w:rsidP="00D67CFB">
      <w:pPr>
        <w:pStyle w:val="ListParagraph"/>
        <w:numPr>
          <w:ilvl w:val="0"/>
          <w:numId w:val="14"/>
        </w:numPr>
      </w:pPr>
      <w:proofErr w:type="spellStart"/>
      <w:r>
        <w:t>Gondgoro</w:t>
      </w:r>
      <w:proofErr w:type="spellEnd"/>
      <w:r>
        <w:t xml:space="preserve"> La crossing Briefing</w:t>
      </w:r>
    </w:p>
    <w:p w:rsidR="00BB0241" w:rsidRDefault="00BB0241" w:rsidP="00D67CFB">
      <w:pPr>
        <w:pStyle w:val="ListParagraph"/>
        <w:numPr>
          <w:ilvl w:val="0"/>
          <w:numId w:val="14"/>
        </w:numPr>
      </w:pPr>
      <w:r>
        <w:t>Night Stay: Dome Tent</w:t>
      </w:r>
    </w:p>
    <w:p w:rsidR="00BB0241" w:rsidRDefault="00BB0241" w:rsidP="00BB0241">
      <w:proofErr w:type="gramStart"/>
      <w:r>
        <w:t>Day 15.</w:t>
      </w:r>
      <w:proofErr w:type="gramEnd"/>
      <w:r>
        <w:t xml:space="preserve"> Ali Camp- </w:t>
      </w:r>
      <w:proofErr w:type="spellStart"/>
      <w:r>
        <w:t>Gondgoro</w:t>
      </w:r>
      <w:proofErr w:type="spellEnd"/>
      <w:r>
        <w:t xml:space="preserve"> La</w:t>
      </w:r>
    </w:p>
    <w:p w:rsidR="00BB0241" w:rsidRDefault="00BB0241" w:rsidP="00BB0241">
      <w:pPr>
        <w:pStyle w:val="ListParagraph"/>
        <w:numPr>
          <w:ilvl w:val="0"/>
          <w:numId w:val="15"/>
        </w:numPr>
      </w:pPr>
      <w:proofErr w:type="spellStart"/>
      <w:r>
        <w:t>Gondgoro</w:t>
      </w:r>
      <w:proofErr w:type="spellEnd"/>
      <w:r>
        <w:t xml:space="preserve"> La</w:t>
      </w:r>
    </w:p>
    <w:p w:rsidR="00BB0241" w:rsidRDefault="00BB0241" w:rsidP="00BB0241">
      <w:pPr>
        <w:pStyle w:val="ListParagraph"/>
        <w:numPr>
          <w:ilvl w:val="0"/>
          <w:numId w:val="15"/>
        </w:numPr>
      </w:pPr>
      <w:proofErr w:type="spellStart"/>
      <w:r>
        <w:t>Gondgoro</w:t>
      </w:r>
      <w:proofErr w:type="spellEnd"/>
      <w:r>
        <w:t xml:space="preserve"> Glacier</w:t>
      </w:r>
    </w:p>
    <w:p w:rsidR="00BB0241" w:rsidRDefault="00BB0241" w:rsidP="00BB0241">
      <w:pPr>
        <w:pStyle w:val="ListParagraph"/>
        <w:numPr>
          <w:ilvl w:val="0"/>
          <w:numId w:val="15"/>
        </w:numPr>
      </w:pPr>
      <w:r>
        <w:t>Trinity Glacier</w:t>
      </w:r>
    </w:p>
    <w:p w:rsidR="00BB0241" w:rsidRDefault="00BB0241" w:rsidP="00BB0241">
      <w:pPr>
        <w:pStyle w:val="ListParagraph"/>
        <w:numPr>
          <w:ilvl w:val="0"/>
          <w:numId w:val="15"/>
        </w:numPr>
      </w:pPr>
      <w:r>
        <w:t>Night Stay: Dome Tent</w:t>
      </w:r>
    </w:p>
    <w:p w:rsidR="00BB0241" w:rsidRDefault="00BB0241" w:rsidP="00BB0241">
      <w:proofErr w:type="gramStart"/>
      <w:r>
        <w:t>Day 16.</w:t>
      </w:r>
      <w:proofErr w:type="gramEnd"/>
      <w:r>
        <w:t xml:space="preserve"> Trinity Glacier- </w:t>
      </w:r>
      <w:proofErr w:type="spellStart"/>
      <w:r>
        <w:t>Siacho</w:t>
      </w:r>
      <w:proofErr w:type="spellEnd"/>
    </w:p>
    <w:p w:rsidR="00BB0241" w:rsidRDefault="00BB0241" w:rsidP="00BB0241">
      <w:pPr>
        <w:pStyle w:val="ListParagraph"/>
        <w:numPr>
          <w:ilvl w:val="0"/>
          <w:numId w:val="16"/>
        </w:numPr>
      </w:pPr>
      <w:r>
        <w:lastRenderedPageBreak/>
        <w:t xml:space="preserve">Trek to </w:t>
      </w:r>
      <w:proofErr w:type="spellStart"/>
      <w:r>
        <w:t>Siacho</w:t>
      </w:r>
      <w:proofErr w:type="spellEnd"/>
    </w:p>
    <w:p w:rsidR="00BB0241" w:rsidRDefault="00BB0241" w:rsidP="00BB0241">
      <w:pPr>
        <w:pStyle w:val="ListParagraph"/>
        <w:numPr>
          <w:ilvl w:val="0"/>
          <w:numId w:val="16"/>
        </w:numPr>
      </w:pPr>
      <w:r>
        <w:t>Night Stay: Dome Tent</w:t>
      </w:r>
    </w:p>
    <w:p w:rsidR="00BB0241" w:rsidRDefault="00BB0241" w:rsidP="00BB0241">
      <w:proofErr w:type="gramStart"/>
      <w:r>
        <w:t>Day 17.</w:t>
      </w:r>
      <w:proofErr w:type="gramEnd"/>
      <w:r>
        <w:t xml:space="preserve"> </w:t>
      </w:r>
      <w:proofErr w:type="spellStart"/>
      <w:r>
        <w:t>Siacho</w:t>
      </w:r>
      <w:proofErr w:type="spellEnd"/>
      <w:r>
        <w:t xml:space="preserve">- </w:t>
      </w:r>
      <w:proofErr w:type="spellStart"/>
      <w:r>
        <w:t>Hushe</w:t>
      </w:r>
      <w:proofErr w:type="spellEnd"/>
      <w:r>
        <w:t xml:space="preserve">- </w:t>
      </w:r>
      <w:proofErr w:type="spellStart"/>
      <w:r>
        <w:t>Skardu</w:t>
      </w:r>
      <w:proofErr w:type="spellEnd"/>
    </w:p>
    <w:p w:rsidR="00BB0241" w:rsidRDefault="00BB0241" w:rsidP="00BB0241">
      <w:pPr>
        <w:pStyle w:val="ListParagraph"/>
        <w:numPr>
          <w:ilvl w:val="0"/>
          <w:numId w:val="17"/>
        </w:numPr>
      </w:pPr>
      <w:r>
        <w:t xml:space="preserve">Trek to </w:t>
      </w:r>
      <w:proofErr w:type="spellStart"/>
      <w:r>
        <w:t>Hushe</w:t>
      </w:r>
      <w:proofErr w:type="spellEnd"/>
    </w:p>
    <w:p w:rsidR="00BB0241" w:rsidRDefault="00BB0241" w:rsidP="00BB0241">
      <w:pPr>
        <w:pStyle w:val="ListParagraph"/>
        <w:numPr>
          <w:ilvl w:val="0"/>
          <w:numId w:val="17"/>
        </w:numPr>
      </w:pPr>
      <w:r>
        <w:t xml:space="preserve">Drive to </w:t>
      </w:r>
      <w:proofErr w:type="spellStart"/>
      <w:r>
        <w:t>Skardu</w:t>
      </w:r>
      <w:proofErr w:type="spellEnd"/>
    </w:p>
    <w:p w:rsidR="00BB0241" w:rsidRDefault="00BB0241" w:rsidP="00BB0241">
      <w:pPr>
        <w:pStyle w:val="ListParagraph"/>
        <w:numPr>
          <w:ilvl w:val="0"/>
          <w:numId w:val="17"/>
        </w:numPr>
      </w:pPr>
      <w:r>
        <w:t>Night Stay: Hotel</w:t>
      </w:r>
    </w:p>
    <w:p w:rsidR="00BB0241" w:rsidRDefault="00BB0241" w:rsidP="00BB0241">
      <w:proofErr w:type="gramStart"/>
      <w:r>
        <w:t>Day 18.</w:t>
      </w:r>
      <w:proofErr w:type="gramEnd"/>
      <w:r>
        <w:t xml:space="preserve"> Rest Day </w:t>
      </w:r>
    </w:p>
    <w:p w:rsidR="00BB0241" w:rsidRDefault="00BB0241" w:rsidP="00BB0241">
      <w:pPr>
        <w:pStyle w:val="ListParagraph"/>
        <w:numPr>
          <w:ilvl w:val="0"/>
          <w:numId w:val="18"/>
        </w:numPr>
      </w:pPr>
      <w:r>
        <w:t>Rest</w:t>
      </w:r>
    </w:p>
    <w:p w:rsidR="00BB0241" w:rsidRDefault="00BB0241" w:rsidP="00BB0241">
      <w:pPr>
        <w:pStyle w:val="ListParagraph"/>
        <w:numPr>
          <w:ilvl w:val="0"/>
          <w:numId w:val="18"/>
        </w:numPr>
      </w:pPr>
      <w:r>
        <w:t>Night Stay: Hotel</w:t>
      </w:r>
    </w:p>
    <w:p w:rsidR="00BB0241" w:rsidRDefault="00BB0241" w:rsidP="00BB0241">
      <w:r>
        <w:t xml:space="preserve">Day 19: Fly to Islamabad/ Drive to </w:t>
      </w:r>
      <w:proofErr w:type="spellStart"/>
      <w:r>
        <w:t>Chilas</w:t>
      </w:r>
      <w:proofErr w:type="spellEnd"/>
    </w:p>
    <w:p w:rsidR="00BB0241" w:rsidRDefault="00BB0241" w:rsidP="00BB0241">
      <w:pPr>
        <w:pStyle w:val="ListParagraph"/>
        <w:numPr>
          <w:ilvl w:val="0"/>
          <w:numId w:val="19"/>
        </w:numPr>
      </w:pPr>
      <w:r>
        <w:t>Islamabad Market/</w:t>
      </w:r>
      <w:proofErr w:type="spellStart"/>
      <w:r>
        <w:t>Chilas</w:t>
      </w:r>
      <w:proofErr w:type="spellEnd"/>
    </w:p>
    <w:p w:rsidR="00BB0241" w:rsidRDefault="00BB0241" w:rsidP="00BB0241">
      <w:proofErr w:type="gramStart"/>
      <w:r>
        <w:t>Day 20.</w:t>
      </w:r>
      <w:proofErr w:type="gramEnd"/>
      <w:r>
        <w:t xml:space="preserve"> </w:t>
      </w:r>
      <w:proofErr w:type="spellStart"/>
      <w:r>
        <w:t>Islamabd</w:t>
      </w:r>
      <w:proofErr w:type="spellEnd"/>
    </w:p>
    <w:p w:rsidR="00BB0241" w:rsidRDefault="00BB0241" w:rsidP="00BB0241">
      <w:pPr>
        <w:pStyle w:val="ListParagraph"/>
        <w:numPr>
          <w:ilvl w:val="0"/>
          <w:numId w:val="19"/>
        </w:numPr>
      </w:pPr>
      <w:proofErr w:type="spellStart"/>
      <w:r>
        <w:t>Chilas</w:t>
      </w:r>
      <w:proofErr w:type="spellEnd"/>
      <w:r>
        <w:t xml:space="preserve"> to Islamabad</w:t>
      </w:r>
    </w:p>
    <w:p w:rsidR="00BB0241" w:rsidRDefault="00BB0241" w:rsidP="00BB0241">
      <w:pPr>
        <w:pStyle w:val="ListParagraph"/>
        <w:numPr>
          <w:ilvl w:val="0"/>
          <w:numId w:val="19"/>
        </w:numPr>
      </w:pPr>
      <w:r>
        <w:t>Sightseeing in Islamabad</w:t>
      </w:r>
    </w:p>
    <w:p w:rsidR="00BB0241" w:rsidRDefault="00BB0241" w:rsidP="00BB0241">
      <w:proofErr w:type="gramStart"/>
      <w:r>
        <w:t>Day 21.</w:t>
      </w:r>
      <w:proofErr w:type="gramEnd"/>
      <w:r>
        <w:t xml:space="preserve"> Departure to Home Country</w:t>
      </w:r>
    </w:p>
    <w:p w:rsidR="00BB0241" w:rsidRDefault="00BB0241" w:rsidP="00BB0241">
      <w:r>
        <w:tab/>
      </w:r>
    </w:p>
    <w:p w:rsidR="00BB0241" w:rsidRPr="00BB0241" w:rsidRDefault="00BB0241" w:rsidP="00BB0241">
      <w:pPr>
        <w:rPr>
          <w:b/>
        </w:rPr>
      </w:pPr>
      <w:r w:rsidRPr="00BB0241">
        <w:rPr>
          <w:b/>
        </w:rPr>
        <w:t>What is Included</w:t>
      </w:r>
    </w:p>
    <w:p w:rsidR="00BB0241" w:rsidRPr="00BB0241" w:rsidRDefault="00BB0241" w:rsidP="00BB0241">
      <w:pPr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BB0241">
        <w:rPr>
          <w:rFonts w:ascii="Helvetica" w:eastAsia="Times New Roman" w:hAnsi="Helvetica" w:cs="Helvetica"/>
          <w:b/>
          <w:bCs/>
          <w:color w:val="333333"/>
          <w:sz w:val="18"/>
        </w:rPr>
        <w:t>Inclusions for both International &amp; local trekkers </w:t>
      </w:r>
    </w:p>
    <w:p w:rsidR="00BB0241" w:rsidRPr="00BB0241" w:rsidRDefault="00BB0241" w:rsidP="00BB0241">
      <w:pPr>
        <w:numPr>
          <w:ilvl w:val="0"/>
          <w:numId w:val="20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t>Implementation of </w:t>
      </w:r>
      <w:proofErr w:type="spellStart"/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fldChar w:fldCharType="begin"/>
      </w:r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instrText xml:space="preserve"> HYPERLINK "https://www.apricottours.pk/covid/" </w:instrText>
      </w:r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fldChar w:fldCharType="separate"/>
      </w:r>
      <w:r w:rsidRPr="00BB0241">
        <w:rPr>
          <w:rFonts w:ascii="Helvetica" w:eastAsia="Times New Roman" w:hAnsi="Helvetica" w:cs="Helvetica"/>
          <w:b/>
          <w:bCs/>
          <w:color w:val="F26B09"/>
          <w:sz w:val="18"/>
        </w:rPr>
        <w:t>Covid</w:t>
      </w:r>
      <w:proofErr w:type="spellEnd"/>
      <w:r w:rsidRPr="00BB0241">
        <w:rPr>
          <w:rFonts w:ascii="Helvetica" w:eastAsia="Times New Roman" w:hAnsi="Helvetica" w:cs="Helvetica"/>
          <w:b/>
          <w:bCs/>
          <w:color w:val="F26B09"/>
          <w:sz w:val="18"/>
        </w:rPr>
        <w:t xml:space="preserve"> SOPs/Guidelines</w:t>
      </w:r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fldChar w:fldCharType="end"/>
      </w:r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t> &amp; Complimentary Safety Pack (sanitizer, 1 mask &amp; glove per day)</w:t>
      </w:r>
    </w:p>
    <w:p w:rsidR="00BB0241" w:rsidRPr="00BB0241" w:rsidRDefault="00BB0241" w:rsidP="00BB0241">
      <w:pPr>
        <w:numPr>
          <w:ilvl w:val="0"/>
          <w:numId w:val="20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t>All domestic flights and road transfers including airport transfers</w:t>
      </w:r>
    </w:p>
    <w:p w:rsidR="00BB0241" w:rsidRPr="00BB0241" w:rsidRDefault="00BB0241" w:rsidP="00BB0241">
      <w:pPr>
        <w:numPr>
          <w:ilvl w:val="0"/>
          <w:numId w:val="20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t>All hotel accommodation in Pakistan (twin sharing room)</w:t>
      </w:r>
    </w:p>
    <w:p w:rsidR="00BB0241" w:rsidRPr="00BB0241" w:rsidRDefault="00BB0241" w:rsidP="00BB0241">
      <w:pPr>
        <w:numPr>
          <w:ilvl w:val="0"/>
          <w:numId w:val="20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t>All trekking accommodation in Pakistan (twin sharing dome tent)</w:t>
      </w:r>
    </w:p>
    <w:p w:rsidR="00BB0241" w:rsidRPr="00BB0241" w:rsidRDefault="00BB0241" w:rsidP="00BB0241">
      <w:pPr>
        <w:numPr>
          <w:ilvl w:val="0"/>
          <w:numId w:val="20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t>All camping site fees and bridge fees</w:t>
      </w:r>
    </w:p>
    <w:p w:rsidR="00BB0241" w:rsidRPr="00BB0241" w:rsidRDefault="00BB0241" w:rsidP="00BB0241">
      <w:pPr>
        <w:numPr>
          <w:ilvl w:val="0"/>
          <w:numId w:val="20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t>All trekking logistics (all tents, non-personal equipment and tools etc)</w:t>
      </w:r>
    </w:p>
    <w:p w:rsidR="00BB0241" w:rsidRPr="00BB0241" w:rsidRDefault="00BB0241" w:rsidP="00BB0241">
      <w:pPr>
        <w:numPr>
          <w:ilvl w:val="0"/>
          <w:numId w:val="20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t>All meals (breakfast, lunch &amp; dinner) and beverages/water during meals</w:t>
      </w:r>
    </w:p>
    <w:p w:rsidR="00BB0241" w:rsidRPr="00BB0241" w:rsidRDefault="00BB0241" w:rsidP="00BB0241">
      <w:pPr>
        <w:numPr>
          <w:ilvl w:val="0"/>
          <w:numId w:val="20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t>Snacks including dry fruits and tea/coffee during the trek</w:t>
      </w:r>
    </w:p>
    <w:p w:rsidR="00BB0241" w:rsidRPr="00BB0241" w:rsidRDefault="00BB0241" w:rsidP="00BB0241">
      <w:pPr>
        <w:numPr>
          <w:ilvl w:val="0"/>
          <w:numId w:val="20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t>Free refills of boiled drinking water on the trek</w:t>
      </w:r>
    </w:p>
    <w:p w:rsidR="00BB0241" w:rsidRPr="00BB0241" w:rsidRDefault="00BB0241" w:rsidP="00BB0241">
      <w:pPr>
        <w:numPr>
          <w:ilvl w:val="0"/>
          <w:numId w:val="20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t>Licensed professional guide (government requirement)</w:t>
      </w:r>
    </w:p>
    <w:p w:rsidR="00BB0241" w:rsidRPr="00BB0241" w:rsidRDefault="00BB0241" w:rsidP="00BB0241">
      <w:pPr>
        <w:numPr>
          <w:ilvl w:val="0"/>
          <w:numId w:val="20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t>Government trekking permit fees and paperwork</w:t>
      </w:r>
    </w:p>
    <w:p w:rsidR="00BB0241" w:rsidRPr="00BB0241" w:rsidRDefault="00BB0241" w:rsidP="00BB0241">
      <w:pPr>
        <w:numPr>
          <w:ilvl w:val="0"/>
          <w:numId w:val="20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t>Waste management fees (government requirement)</w:t>
      </w:r>
    </w:p>
    <w:p w:rsidR="00BB0241" w:rsidRPr="00BB0241" w:rsidRDefault="00BB0241" w:rsidP="00BB0241">
      <w:pPr>
        <w:numPr>
          <w:ilvl w:val="0"/>
          <w:numId w:val="20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t xml:space="preserve">Islamabad and </w:t>
      </w:r>
      <w:proofErr w:type="spellStart"/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t>Skardu</w:t>
      </w:r>
      <w:proofErr w:type="spellEnd"/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t xml:space="preserve"> city tours including all entry fees</w:t>
      </w:r>
    </w:p>
    <w:p w:rsidR="00BB0241" w:rsidRPr="00BB0241" w:rsidRDefault="00BB0241" w:rsidP="00BB0241">
      <w:pPr>
        <w:numPr>
          <w:ilvl w:val="0"/>
          <w:numId w:val="20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t>Support staff (cook, assistant(s) etc)</w:t>
      </w:r>
    </w:p>
    <w:p w:rsidR="00BB0241" w:rsidRPr="00BB0241" w:rsidRDefault="00BB0241" w:rsidP="00BB0241">
      <w:pPr>
        <w:numPr>
          <w:ilvl w:val="0"/>
          <w:numId w:val="20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t>Porter for personal luggage (14kgs) and mountaineering equipment (8kgs)</w:t>
      </w:r>
    </w:p>
    <w:p w:rsidR="00BB0241" w:rsidRPr="00BB0241" w:rsidRDefault="00BB0241" w:rsidP="00BB0241">
      <w:pPr>
        <w:numPr>
          <w:ilvl w:val="0"/>
          <w:numId w:val="20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t>First aid medicine kit (basic)</w:t>
      </w:r>
    </w:p>
    <w:p w:rsidR="00BB0241" w:rsidRPr="00BB0241" w:rsidRDefault="00BB0241" w:rsidP="00BB0241">
      <w:pPr>
        <w:numPr>
          <w:ilvl w:val="0"/>
          <w:numId w:val="20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t>Satellite phone for emergencies</w:t>
      </w:r>
    </w:p>
    <w:p w:rsidR="00BB0241" w:rsidRDefault="00BB0241" w:rsidP="00BB0241">
      <w:pPr>
        <w:numPr>
          <w:ilvl w:val="0"/>
          <w:numId w:val="20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t>Trekking map and trip achievement certificate</w:t>
      </w:r>
    </w:p>
    <w:p w:rsidR="00BB0241" w:rsidRDefault="00BB0241" w:rsidP="00BB0241">
      <w:pPr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:rsidR="00BB0241" w:rsidRPr="00BB0241" w:rsidRDefault="00BB0241" w:rsidP="00BB0241">
      <w:pPr>
        <w:rPr>
          <w:rFonts w:ascii="Helvetica" w:eastAsia="Times New Roman" w:hAnsi="Helvetica" w:cs="Helvetica"/>
          <w:b/>
          <w:color w:val="333333"/>
          <w:sz w:val="18"/>
          <w:szCs w:val="18"/>
        </w:rPr>
      </w:pPr>
    </w:p>
    <w:p w:rsidR="00BB0241" w:rsidRPr="00BB0241" w:rsidRDefault="00BB0241" w:rsidP="00BB0241">
      <w:pPr>
        <w:rPr>
          <w:b/>
        </w:rPr>
      </w:pPr>
      <w:r w:rsidRPr="00BB0241">
        <w:rPr>
          <w:b/>
        </w:rPr>
        <w:lastRenderedPageBreak/>
        <w:t xml:space="preserve">What is </w:t>
      </w:r>
      <w:proofErr w:type="gramStart"/>
      <w:r w:rsidRPr="00BB0241">
        <w:rPr>
          <w:b/>
        </w:rPr>
        <w:t>Excluded</w:t>
      </w:r>
      <w:proofErr w:type="gramEnd"/>
      <w:r w:rsidRPr="00BB0241">
        <w:rPr>
          <w:b/>
        </w:rPr>
        <w:t>?</w:t>
      </w:r>
    </w:p>
    <w:p w:rsidR="00BB0241" w:rsidRPr="00BB0241" w:rsidRDefault="00BB0241" w:rsidP="00BB0241">
      <w:pPr>
        <w:numPr>
          <w:ilvl w:val="0"/>
          <w:numId w:val="21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t>Personal travel insurance (suggestions only)</w:t>
      </w:r>
    </w:p>
    <w:p w:rsidR="00BB0241" w:rsidRPr="00BB0241" w:rsidRDefault="00BB0241" w:rsidP="00BB0241">
      <w:pPr>
        <w:numPr>
          <w:ilvl w:val="0"/>
          <w:numId w:val="21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t>Visa to Pakistan (five supporting documents will be offered)</w:t>
      </w:r>
    </w:p>
    <w:p w:rsidR="00BB0241" w:rsidRPr="00BB0241" w:rsidRDefault="00BB0241" w:rsidP="00BB0241">
      <w:pPr>
        <w:numPr>
          <w:ilvl w:val="0"/>
          <w:numId w:val="21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t>International airfare</w:t>
      </w:r>
    </w:p>
    <w:p w:rsidR="00BB0241" w:rsidRPr="00BB0241" w:rsidRDefault="00BB0241" w:rsidP="00BB0241">
      <w:pPr>
        <w:numPr>
          <w:ilvl w:val="0"/>
          <w:numId w:val="21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t>Personal equipment (e.g. trekking shoes, down jacket, walking sticks etc)</w:t>
      </w:r>
    </w:p>
    <w:p w:rsidR="00BB0241" w:rsidRPr="00BB0241" w:rsidRDefault="00BB0241" w:rsidP="00BB0241">
      <w:pPr>
        <w:numPr>
          <w:ilvl w:val="0"/>
          <w:numId w:val="21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t xml:space="preserve">Personal mountain equipment (crampon, mountaineering boot, ice axe, harness, two </w:t>
      </w:r>
      <w:proofErr w:type="spellStart"/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t>carabiners</w:t>
      </w:r>
      <w:proofErr w:type="spellEnd"/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t>, helmet etc)</w:t>
      </w:r>
    </w:p>
    <w:p w:rsidR="00BB0241" w:rsidRPr="00BB0241" w:rsidRDefault="00BB0241" w:rsidP="00BB0241">
      <w:pPr>
        <w:numPr>
          <w:ilvl w:val="0"/>
          <w:numId w:val="21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t>Extra nights in Islamabad (hotel check in/out is 12pm) - additional USD 49 per night</w:t>
      </w:r>
    </w:p>
    <w:p w:rsidR="00BB0241" w:rsidRPr="00BB0241" w:rsidRDefault="00BB0241" w:rsidP="00BB0241">
      <w:pPr>
        <w:numPr>
          <w:ilvl w:val="0"/>
          <w:numId w:val="21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t>Tips/gratuities for guides, porters, staff etc</w:t>
      </w:r>
    </w:p>
    <w:p w:rsidR="00BB0241" w:rsidRPr="00BB0241" w:rsidRDefault="00BB0241" w:rsidP="00BB0241">
      <w:pPr>
        <w:numPr>
          <w:ilvl w:val="0"/>
          <w:numId w:val="21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t>Miscellaneous (</w:t>
      </w:r>
      <w:proofErr w:type="spellStart"/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t>minibar</w:t>
      </w:r>
      <w:proofErr w:type="spellEnd"/>
      <w:r w:rsidRPr="00BB0241">
        <w:rPr>
          <w:rFonts w:ascii="Helvetica" w:eastAsia="Times New Roman" w:hAnsi="Helvetica" w:cs="Helvetica"/>
          <w:color w:val="333333"/>
          <w:sz w:val="18"/>
          <w:szCs w:val="18"/>
        </w:rPr>
        <w:t>, bottled water, phone calls, laundry, souvenir etc)</w:t>
      </w:r>
    </w:p>
    <w:p w:rsidR="00BB0241" w:rsidRDefault="00BB0241" w:rsidP="00BB0241"/>
    <w:p w:rsidR="00401E5D" w:rsidRDefault="00401E5D"/>
    <w:sectPr w:rsidR="00401E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F15D2F"/>
    <w:multiLevelType w:val="hybridMultilevel"/>
    <w:tmpl w:val="3CB20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7410FCA"/>
    <w:multiLevelType w:val="hybridMultilevel"/>
    <w:tmpl w:val="B67E8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35EA1B9B"/>
    <w:multiLevelType w:val="hybridMultilevel"/>
    <w:tmpl w:val="86444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7660994"/>
    <w:multiLevelType w:val="hybridMultilevel"/>
    <w:tmpl w:val="9A46D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CE13D22"/>
    <w:multiLevelType w:val="multilevel"/>
    <w:tmpl w:val="E6CA7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D49624B"/>
    <w:multiLevelType w:val="hybridMultilevel"/>
    <w:tmpl w:val="6B46E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4223086E"/>
    <w:multiLevelType w:val="hybridMultilevel"/>
    <w:tmpl w:val="0F045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424D41E3"/>
    <w:multiLevelType w:val="hybridMultilevel"/>
    <w:tmpl w:val="AAC24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42515CE2"/>
    <w:multiLevelType w:val="hybridMultilevel"/>
    <w:tmpl w:val="27262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70F158B"/>
    <w:multiLevelType w:val="hybridMultilevel"/>
    <w:tmpl w:val="A89E2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4B006B3"/>
    <w:multiLevelType w:val="hybridMultilevel"/>
    <w:tmpl w:val="44EA5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5604ECE"/>
    <w:multiLevelType w:val="hybridMultilevel"/>
    <w:tmpl w:val="F788A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660479D5"/>
    <w:multiLevelType w:val="hybridMultilevel"/>
    <w:tmpl w:val="60865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754111C4"/>
    <w:multiLevelType w:val="hybridMultilevel"/>
    <w:tmpl w:val="67268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75C95FAB"/>
    <w:multiLevelType w:val="hybridMultilevel"/>
    <w:tmpl w:val="E5CA2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760E3A89"/>
    <w:multiLevelType w:val="hybridMultilevel"/>
    <w:tmpl w:val="AD96C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6E9139A"/>
    <w:multiLevelType w:val="hybridMultilevel"/>
    <w:tmpl w:val="6A70C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730397B"/>
    <w:multiLevelType w:val="multilevel"/>
    <w:tmpl w:val="B2CE1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AB96CCE"/>
    <w:multiLevelType w:val="hybridMultilevel"/>
    <w:tmpl w:val="BE0EB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7EFB270E"/>
    <w:multiLevelType w:val="hybridMultilevel"/>
    <w:tmpl w:val="08B8B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10"/>
  </w:num>
  <w:num w:numId="14">
    <w:abstractNumId w:val="16"/>
  </w:num>
  <w:num w:numId="15">
    <w:abstractNumId w:val="15"/>
  </w:num>
  <w:num w:numId="16">
    <w:abstractNumId w:val="19"/>
  </w:num>
  <w:num w:numId="17">
    <w:abstractNumId w:val="8"/>
  </w:num>
  <w:num w:numId="18">
    <w:abstractNumId w:val="2"/>
  </w:num>
  <w:num w:numId="19">
    <w:abstractNumId w:val="9"/>
  </w:num>
  <w:num w:numId="20">
    <w:abstractNumId w:val="17"/>
  </w:num>
  <w:num w:numId="21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Q0MDE1tzS3NDUwMTBR0lEKTi0uzszPAykwrAUA7uYjdCwAAAA="/>
  </w:docVars>
  <w:rsids>
    <w:rsidRoot w:val="00D67CFB"/>
    <w:rsid w:val="00401E5D"/>
    <w:rsid w:val="00BB0241"/>
    <w:rsid w:val="00D67CF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7CF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B02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B0241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BB0241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5921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2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B92A84-85A1-419C-A35D-89D714FCB8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464</Words>
  <Characters>2647</Characters>
  <Application>Microsoft Office Word</Application>
  <DocSecurity>0</DocSecurity>
  <Lines>22</Lines>
  <Paragraphs>6</Paragraphs>
  <ScaleCrop>false</ScaleCrop>
  <Company/>
  <LinksUpToDate>false</LinksUpToDate>
  <CharactersWithSpaces>31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ghulkin</cp:lastModifiedBy>
  <cp:revision>3</cp:revision>
  <dcterms:created xsi:type="dcterms:W3CDTF">2021-06-25T14:22:00Z</dcterms:created>
  <dcterms:modified xsi:type="dcterms:W3CDTF">2021-06-25T14:49:00Z</dcterms:modified>
</cp:coreProperties>
</file>